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824843" w14:textId="77777777" w:rsidR="00600BEA" w:rsidRDefault="00600BEA" w:rsidP="00600BE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kern w:val="0"/>
        </w:rPr>
      </w:pPr>
    </w:p>
    <w:p w14:paraId="62559D48" w14:textId="4CBAD417" w:rsidR="00D11D1E" w:rsidRDefault="00582F31" w:rsidP="00600BE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kern w:val="0"/>
        </w:rPr>
      </w:pPr>
      <w:r w:rsidRPr="00600BEA">
        <w:rPr>
          <w:rFonts w:ascii="Arial" w:hAnsi="Arial" w:cs="Arial"/>
          <w:b/>
          <w:bCs/>
          <w:kern w:val="0"/>
        </w:rPr>
        <w:t>Bilirkişilik Eğitimleri İstatistikleri</w:t>
      </w:r>
      <w:r w:rsidR="006A0F24">
        <w:rPr>
          <w:rFonts w:ascii="Arial" w:hAnsi="Arial" w:cs="Arial"/>
          <w:b/>
          <w:bCs/>
          <w:kern w:val="0"/>
        </w:rPr>
        <w:t xml:space="preserve"> (2025 Yılı)</w:t>
      </w:r>
    </w:p>
    <w:p w14:paraId="62C07D1D" w14:textId="77777777" w:rsidR="00600BEA" w:rsidRPr="00600BEA" w:rsidRDefault="00600BEA" w:rsidP="00600BE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kern w:val="0"/>
        </w:rPr>
      </w:pPr>
    </w:p>
    <w:p w14:paraId="13309F4A" w14:textId="77777777" w:rsidR="00582F31" w:rsidRPr="00D11D1E" w:rsidRDefault="00582F31" w:rsidP="00D11D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tbl>
      <w:tblPr>
        <w:tblpPr w:leftFromText="141" w:rightFromText="141" w:vertAnchor="text" w:tblpY="1"/>
        <w:tblOverlap w:val="never"/>
        <w:tblW w:w="394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912"/>
        <w:gridCol w:w="1052"/>
      </w:tblGrid>
      <w:tr w:rsidR="00D11D1E" w:rsidRPr="00D11D1E" w14:paraId="074F686F" w14:textId="77777777" w:rsidTr="00D11D1E">
        <w:trPr>
          <w:cantSplit/>
        </w:trPr>
        <w:tc>
          <w:tcPr>
            <w:tcW w:w="39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7FCFB1" w14:textId="12FC5398" w:rsidR="00D11D1E" w:rsidRPr="00D11D1E" w:rsidRDefault="00D11D1E" w:rsidP="00D11D1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  <w:shd w:val="clear" w:color="auto" w:fill="FFFFFF"/>
              </w:rPr>
              <w:t>Anket Skoru</w:t>
            </w:r>
          </w:p>
        </w:tc>
      </w:tr>
      <w:tr w:rsidR="00D11D1E" w:rsidRPr="00D11D1E" w14:paraId="30DF62C3" w14:textId="77777777" w:rsidTr="00D11D1E">
        <w:trPr>
          <w:cantSplit/>
        </w:trPr>
        <w:tc>
          <w:tcPr>
            <w:tcW w:w="1985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0C662778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tılımcı Sayısı</w:t>
            </w: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4604E276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Geçerli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4470A7BA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107</w:t>
            </w:r>
          </w:p>
        </w:tc>
      </w:tr>
      <w:tr w:rsidR="00D11D1E" w:rsidRPr="00D11D1E" w14:paraId="6FE9054D" w14:textId="77777777" w:rsidTr="00D11D1E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04DCA4AA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1FA5CEB9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yıp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36F85531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0</w:t>
            </w:r>
          </w:p>
        </w:tc>
      </w:tr>
      <w:tr w:rsidR="00D11D1E" w:rsidRPr="00D11D1E" w14:paraId="5E66F4B6" w14:textId="77777777" w:rsidTr="00D11D1E">
        <w:trPr>
          <w:cantSplit/>
        </w:trPr>
        <w:tc>
          <w:tcPr>
            <w:tcW w:w="2897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597D4645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Ortalama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35FDA31A" w14:textId="1525C2B1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69</w:t>
            </w:r>
          </w:p>
        </w:tc>
      </w:tr>
      <w:tr w:rsidR="00D11D1E" w:rsidRPr="00D11D1E" w14:paraId="43817EC5" w14:textId="77777777" w:rsidTr="00D11D1E">
        <w:trPr>
          <w:cantSplit/>
        </w:trPr>
        <w:tc>
          <w:tcPr>
            <w:tcW w:w="2897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2EC6C2E9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Standart Sapma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A30217D" w14:textId="37E7DDF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,36</w:t>
            </w:r>
          </w:p>
        </w:tc>
      </w:tr>
      <w:tr w:rsidR="00D11D1E" w:rsidRPr="00D11D1E" w14:paraId="0B99B903" w14:textId="77777777" w:rsidTr="00D11D1E">
        <w:trPr>
          <w:cantSplit/>
        </w:trPr>
        <w:tc>
          <w:tcPr>
            <w:tcW w:w="1985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59E9148C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Yüzde</w:t>
            </w: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5DC6158D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25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335A222" w14:textId="56104591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50</w:t>
            </w:r>
          </w:p>
        </w:tc>
      </w:tr>
      <w:tr w:rsidR="00D11D1E" w:rsidRPr="00D11D1E" w14:paraId="0FD45B3E" w14:textId="77777777" w:rsidTr="00D11D1E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235B6695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047B2857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50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03C74CA7" w14:textId="2CD7C2AA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81</w:t>
            </w:r>
          </w:p>
        </w:tc>
      </w:tr>
      <w:tr w:rsidR="00D11D1E" w:rsidRPr="00D11D1E" w14:paraId="0D30BB00" w14:textId="77777777" w:rsidTr="00D11D1E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60BD1251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5074A17D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75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2564201D" w14:textId="64D565D5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5,00</w:t>
            </w:r>
          </w:p>
        </w:tc>
      </w:tr>
    </w:tbl>
    <w:tbl>
      <w:tblPr>
        <w:tblpPr w:leftFromText="141" w:rightFromText="141" w:vertAnchor="text" w:horzAnchor="page" w:tblpX="7047" w:tblpY="37"/>
        <w:tblW w:w="29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169"/>
        <w:gridCol w:w="1030"/>
      </w:tblGrid>
      <w:tr w:rsidR="00D11D1E" w:rsidRPr="00D11D1E" w14:paraId="78913D48" w14:textId="77777777" w:rsidTr="00D11D1E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C504762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Anket Skoru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ECF5558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tılımcı Sayısı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309C32C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%</w:t>
            </w:r>
          </w:p>
        </w:tc>
      </w:tr>
      <w:tr w:rsidR="00D11D1E" w:rsidRPr="00D11D1E" w14:paraId="525EF901" w14:textId="77777777" w:rsidTr="00D11D1E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6E8EC3D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3,13</w:t>
            </w:r>
          </w:p>
        </w:tc>
        <w:tc>
          <w:tcPr>
            <w:tcW w:w="116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0BBCE61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FE94093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0,9</w:t>
            </w:r>
          </w:p>
        </w:tc>
      </w:tr>
      <w:tr w:rsidR="00D11D1E" w:rsidRPr="00D11D1E" w14:paraId="55BA9F3D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837EA5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3,56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F9E4D44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70714ED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1,9</w:t>
            </w:r>
          </w:p>
        </w:tc>
      </w:tr>
      <w:tr w:rsidR="00D11D1E" w:rsidRPr="00D11D1E" w14:paraId="7C3EAA4B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37BCA83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3,75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F14FE3F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36A9E11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0,9</w:t>
            </w:r>
          </w:p>
        </w:tc>
      </w:tr>
      <w:tr w:rsidR="00D11D1E" w:rsidRPr="00D11D1E" w14:paraId="0F73E5EB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180153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3,81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2F78D38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F15C6F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0,9</w:t>
            </w:r>
          </w:p>
        </w:tc>
      </w:tr>
      <w:tr w:rsidR="00D11D1E" w:rsidRPr="00D11D1E" w14:paraId="23C761CA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C4828CF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00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7526F22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7E2E6A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1,9</w:t>
            </w:r>
          </w:p>
        </w:tc>
      </w:tr>
      <w:tr w:rsidR="00D11D1E" w:rsidRPr="00D11D1E" w14:paraId="2BF08BD0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2FF4E96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06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7769FEC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E1C286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1,9</w:t>
            </w:r>
          </w:p>
        </w:tc>
      </w:tr>
      <w:tr w:rsidR="00D11D1E" w:rsidRPr="00D11D1E" w14:paraId="3D4C057C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306B3A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19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A8E608B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1A917B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1,9</w:t>
            </w:r>
          </w:p>
        </w:tc>
      </w:tr>
      <w:tr w:rsidR="00D11D1E" w:rsidRPr="00D11D1E" w14:paraId="42B3DCB1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7B2BCF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31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84C5BCC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46A7268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1,9</w:t>
            </w:r>
          </w:p>
        </w:tc>
      </w:tr>
      <w:tr w:rsidR="00D11D1E" w:rsidRPr="00D11D1E" w14:paraId="6CDA70A2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265523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38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E9CC33C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EFA8C04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6,5</w:t>
            </w:r>
          </w:p>
        </w:tc>
      </w:tr>
      <w:tr w:rsidR="00D11D1E" w:rsidRPr="00D11D1E" w14:paraId="5F330105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31FE85F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44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A223F2E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DEAA2B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7</w:t>
            </w:r>
          </w:p>
        </w:tc>
      </w:tr>
      <w:tr w:rsidR="00D11D1E" w:rsidRPr="00D11D1E" w14:paraId="10E11EC9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2BB0F02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50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D3B92AD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176AD40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2,8</w:t>
            </w:r>
          </w:p>
        </w:tc>
      </w:tr>
      <w:tr w:rsidR="00D11D1E" w:rsidRPr="00D11D1E" w14:paraId="0C4AC933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766B0C8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56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9989F21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F1D90D9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7</w:t>
            </w:r>
          </w:p>
        </w:tc>
      </w:tr>
      <w:tr w:rsidR="00D11D1E" w:rsidRPr="00D11D1E" w14:paraId="2B7DEDBF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C156060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63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B1F1B37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363ECBE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2,8</w:t>
            </w:r>
          </w:p>
        </w:tc>
      </w:tr>
      <w:tr w:rsidR="00D11D1E" w:rsidRPr="00D11D1E" w14:paraId="6AA58306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167F1F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69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F178DB9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5A4B44C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5,6</w:t>
            </w:r>
          </w:p>
        </w:tc>
      </w:tr>
      <w:tr w:rsidR="00D11D1E" w:rsidRPr="00D11D1E" w14:paraId="024CD2C7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AA07EF4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75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A33478F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4D0887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2,8</w:t>
            </w:r>
          </w:p>
        </w:tc>
      </w:tr>
      <w:tr w:rsidR="00D11D1E" w:rsidRPr="00D11D1E" w14:paraId="2E875C34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3EC474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81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B037DC4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1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FFCC110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10,3</w:t>
            </w:r>
          </w:p>
        </w:tc>
      </w:tr>
      <w:tr w:rsidR="00D11D1E" w:rsidRPr="00D11D1E" w14:paraId="7BB917D2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E9051E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88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B761BA7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1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D0FA1A6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13,1</w:t>
            </w:r>
          </w:p>
        </w:tc>
      </w:tr>
      <w:tr w:rsidR="00D11D1E" w:rsidRPr="00D11D1E" w14:paraId="443A8EAA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6D3CE2D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94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69943A2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C44291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5,6</w:t>
            </w:r>
          </w:p>
        </w:tc>
      </w:tr>
      <w:tr w:rsidR="00D11D1E" w:rsidRPr="00D11D1E" w14:paraId="633B7333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57FEF5F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5,00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680EBA4B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3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80DC496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29,0</w:t>
            </w:r>
          </w:p>
        </w:tc>
      </w:tr>
    </w:tbl>
    <w:p w14:paraId="1C230D0C" w14:textId="77777777" w:rsidR="00D11D1E" w:rsidRDefault="00D11D1E" w:rsidP="00D11D1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6E91CB61" w14:textId="77777777" w:rsidR="00D11D1E" w:rsidRDefault="00D11D1E" w:rsidP="00D11D1E">
      <w:pPr>
        <w:tabs>
          <w:tab w:val="left" w:pos="1851"/>
        </w:tabs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ab/>
      </w:r>
    </w:p>
    <w:p w14:paraId="5E98DA77" w14:textId="7DB36FC5" w:rsidR="00D11D1E" w:rsidRPr="00D11D1E" w:rsidRDefault="00D11D1E" w:rsidP="00D11D1E">
      <w:pPr>
        <w:tabs>
          <w:tab w:val="left" w:pos="1851"/>
        </w:tabs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br w:type="textWrapping" w:clear="all"/>
      </w:r>
    </w:p>
    <w:p w14:paraId="39D8D4EA" w14:textId="77777777" w:rsidR="00D11D1E" w:rsidRPr="00D11D1E" w:rsidRDefault="00D11D1E" w:rsidP="00D11D1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39FD90FA" w14:textId="49CA193F" w:rsidR="00D11D1E" w:rsidRDefault="00D11D1E" w:rsidP="00D11D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218D04CB" wp14:editId="48114C71">
            <wp:extent cx="6590628" cy="3875315"/>
            <wp:effectExtent l="0" t="0" r="1270" b="0"/>
            <wp:docPr id="722656498" name="Resim 4" descr="metin, ekran görüntüsü, diyagram, çizgi içeren bir res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656498" name="Resim 4" descr="metin, ekran görüntüsü, diyagram, çizgi içeren bir resim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1572" cy="388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C0923B" w14:textId="77777777" w:rsidR="002908B0" w:rsidRDefault="002908B0" w:rsidP="00D11D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sectPr w:rsidR="002908B0" w:rsidSect="00600BEA">
      <w:pgSz w:w="12242" w:h="15842"/>
      <w:pgMar w:top="993" w:right="1417" w:bottom="1134" w:left="1417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zMjA0Mje0MDIyszBV0lEKTi0uzszPAykwrgUAU4pooywAAAA="/>
  </w:docVars>
  <w:rsids>
    <w:rsidRoot w:val="00D11D1E"/>
    <w:rsid w:val="000114FC"/>
    <w:rsid w:val="0011770B"/>
    <w:rsid w:val="002908B0"/>
    <w:rsid w:val="0044008C"/>
    <w:rsid w:val="004943F1"/>
    <w:rsid w:val="00510BB4"/>
    <w:rsid w:val="00582F31"/>
    <w:rsid w:val="00600BEA"/>
    <w:rsid w:val="006A0F24"/>
    <w:rsid w:val="008E3A2B"/>
    <w:rsid w:val="00944490"/>
    <w:rsid w:val="00A70C2B"/>
    <w:rsid w:val="00AA3CC5"/>
    <w:rsid w:val="00CD1870"/>
    <w:rsid w:val="00D11D1E"/>
    <w:rsid w:val="00E47023"/>
    <w:rsid w:val="00EE5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0C28A2"/>
  <w15:chartTrackingRefBased/>
  <w15:docId w15:val="{B40DB627-3DEA-4145-9C3C-FD95EBAB1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D11D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D11D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D11D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11D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D11D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D11D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D11D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D11D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D11D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D11D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D11D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D11D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11D1E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D11D1E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D11D1E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D11D1E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D11D1E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D11D1E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D11D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D11D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D11D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D11D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D11D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D11D1E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D11D1E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D11D1E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D11D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D11D1E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D11D1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7</Words>
  <Characters>365</Characters>
  <Application>Microsoft Office Word</Application>
  <DocSecurity>0</DocSecurity>
  <Lines>121</Lines>
  <Paragraphs>90</Paragraphs>
  <ScaleCrop>false</ScaleCrop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sah KALAY</dc:creator>
  <cp:keywords/>
  <dc:description/>
  <cp:lastModifiedBy>Dilsah KALAY</cp:lastModifiedBy>
  <cp:revision>15</cp:revision>
  <dcterms:created xsi:type="dcterms:W3CDTF">2025-11-14T18:55:00Z</dcterms:created>
  <dcterms:modified xsi:type="dcterms:W3CDTF">2025-11-14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087ad3-1e19-4e43-bd80-f2e014f03b55</vt:lpwstr>
  </property>
</Properties>
</file>